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494E" w:rsidRDefault="00A21F4E">
      <w:pPr>
        <w:pStyle w:val="Title"/>
      </w:pPr>
      <w:r>
        <w:t>PCHS Band Booster and Alumni</w:t>
      </w:r>
      <w:r w:rsidR="00F5494E">
        <w:t xml:space="preserve"> SCHOLARSHIP</w:t>
      </w:r>
    </w:p>
    <w:p w:rsidR="00F5494E" w:rsidRDefault="00F5494E">
      <w:pPr>
        <w:jc w:val="center"/>
        <w:rPr>
          <w:b/>
          <w:bCs/>
        </w:rPr>
      </w:pPr>
      <w:r>
        <w:rPr>
          <w:b/>
          <w:bCs/>
        </w:rPr>
        <w:t>GUIDELINES</w:t>
      </w:r>
    </w:p>
    <w:p w:rsidR="00A21F4E" w:rsidRDefault="00A21F4E">
      <w:pPr>
        <w:jc w:val="center"/>
        <w:rPr>
          <w:b/>
          <w:bCs/>
        </w:rPr>
      </w:pPr>
      <w:bookmarkStart w:id="0" w:name="_GoBack"/>
      <w:bookmarkEnd w:id="0"/>
    </w:p>
    <w:p w:rsidR="00F5494E" w:rsidRDefault="00F5494E">
      <w:pPr>
        <w:jc w:val="center"/>
        <w:rPr>
          <w:b/>
          <w:bCs/>
        </w:rPr>
      </w:pPr>
    </w:p>
    <w:p w:rsidR="00F5494E" w:rsidRDefault="00F5494E">
      <w:pPr>
        <w:jc w:val="center"/>
        <w:rPr>
          <w:b/>
          <w:bCs/>
        </w:rPr>
      </w:pPr>
    </w:p>
    <w:p w:rsidR="00F5494E" w:rsidRDefault="00F5494E"/>
    <w:p w:rsidR="00F5494E" w:rsidRDefault="00F5494E">
      <w:pPr>
        <w:numPr>
          <w:ilvl w:val="0"/>
          <w:numId w:val="1"/>
        </w:numPr>
      </w:pPr>
      <w:r>
        <w:t>The student must b</w:t>
      </w:r>
      <w:r w:rsidR="00A21F4E">
        <w:t>e actively involved in the band and/or chorus</w:t>
      </w:r>
      <w:r>
        <w:t xml:space="preserve"> program at Pendleton County High School.</w:t>
      </w:r>
    </w:p>
    <w:p w:rsidR="00F5494E" w:rsidRDefault="00F5494E"/>
    <w:p w:rsidR="00F5494E" w:rsidRDefault="00F5494E">
      <w:pPr>
        <w:ind w:left="720" w:hanging="360"/>
      </w:pPr>
      <w:r>
        <w:t>2.</w:t>
      </w:r>
      <w:r>
        <w:tab/>
        <w:t>Awards will be based on a combination of the ch</w:t>
      </w:r>
      <w:r w:rsidR="00A21F4E">
        <w:t>aracteristics of the applicant:</w:t>
      </w:r>
      <w:r>
        <w:t xml:space="preserve"> sincerity of purpose, leadership ability, citizenship, musical ability, scholarship need, grade point average, ACT scores, rank in class, and evidence of the applicant</w:t>
      </w:r>
      <w:r w:rsidR="00B5609E">
        <w:t>’</w:t>
      </w:r>
      <w:r>
        <w:t>s community and extra-curricular school activities.</w:t>
      </w:r>
    </w:p>
    <w:p w:rsidR="00F5494E" w:rsidRDefault="00F5494E">
      <w:pPr>
        <w:ind w:left="360"/>
      </w:pPr>
    </w:p>
    <w:p w:rsidR="00F5494E" w:rsidRDefault="00F5494E">
      <w:pPr>
        <w:numPr>
          <w:ilvl w:val="0"/>
          <w:numId w:val="2"/>
        </w:numPr>
      </w:pPr>
      <w:r>
        <w:t>The scholarship will be presented during the annual Pendleton C</w:t>
      </w:r>
      <w:r w:rsidR="00A21F4E">
        <w:t xml:space="preserve">ounty High School’s </w:t>
      </w:r>
      <w:r w:rsidR="003A307C">
        <w:t>senior</w:t>
      </w:r>
      <w:r w:rsidR="00A21F4E">
        <w:t xml:space="preserve"> scholarship awards p</w:t>
      </w:r>
      <w:r>
        <w:t>rogram.</w:t>
      </w:r>
    </w:p>
    <w:p w:rsidR="00F5494E" w:rsidRDefault="00F5494E"/>
    <w:p w:rsidR="00F5494E" w:rsidRDefault="00F5494E">
      <w:pPr>
        <w:numPr>
          <w:ilvl w:val="0"/>
          <w:numId w:val="2"/>
        </w:numPr>
      </w:pPr>
      <w:r>
        <w:t xml:space="preserve">The scholarship winner will be selected by a committee </w:t>
      </w:r>
      <w:r w:rsidR="00A21F4E">
        <w:t>of band booster representatives who do not have a graduating senior.</w:t>
      </w:r>
      <w:r>
        <w:t xml:space="preserve">  The committee will choose the candidate based on the applications submitted and its decision shall be final.</w:t>
      </w:r>
    </w:p>
    <w:p w:rsidR="00F5494E" w:rsidRDefault="00F5494E"/>
    <w:p w:rsidR="00F5494E" w:rsidRDefault="00F5494E">
      <w:pPr>
        <w:numPr>
          <w:ilvl w:val="0"/>
          <w:numId w:val="2"/>
        </w:numPr>
      </w:pPr>
      <w:r>
        <w:t xml:space="preserve">If the student does not accept or utilize the scholarship in the Fall semester immediately following the award, the scholarship is void, unless circumstances beyond his/her control, such as serious illness or injury </w:t>
      </w:r>
      <w:r w:rsidR="00A21F4E">
        <w:t>prevent his/her doing so</w:t>
      </w:r>
      <w:r>
        <w:t>.</w:t>
      </w:r>
    </w:p>
    <w:p w:rsidR="00F5494E" w:rsidRDefault="00F5494E"/>
    <w:p w:rsidR="00F5494E" w:rsidRDefault="00F5494E">
      <w:pPr>
        <w:numPr>
          <w:ilvl w:val="0"/>
          <w:numId w:val="2"/>
        </w:numPr>
      </w:pPr>
      <w:r>
        <w:t>Each applicant must submit a completed applicatio</w:t>
      </w:r>
      <w:r w:rsidR="00A21F4E">
        <w:t>n along with two recommendation letters</w:t>
      </w:r>
      <w:r>
        <w:t xml:space="preserve"> written by persons well acquainted with his/her work</w:t>
      </w:r>
      <w:r w:rsidR="00A21F4E">
        <w:t xml:space="preserve"> ethic</w:t>
      </w:r>
      <w:r>
        <w:t>.</w:t>
      </w:r>
    </w:p>
    <w:p w:rsidR="002745F0" w:rsidRDefault="002745F0" w:rsidP="002745F0">
      <w:pPr>
        <w:pStyle w:val="ListParagraph"/>
      </w:pPr>
    </w:p>
    <w:p w:rsidR="002745F0" w:rsidRDefault="002745F0">
      <w:pPr>
        <w:numPr>
          <w:ilvl w:val="0"/>
          <w:numId w:val="2"/>
        </w:numPr>
      </w:pPr>
      <w:r>
        <w:t xml:space="preserve">The amount of the scholarship will be $500.00 to support the student’s first year in postsecondary education.  A graduating senior pursuing a </w:t>
      </w:r>
      <w:proofErr w:type="gramStart"/>
      <w:r>
        <w:t>four year</w:t>
      </w:r>
      <w:proofErr w:type="gramEnd"/>
      <w:r>
        <w:t xml:space="preserve"> degree or two-year training and certification is eligible.  </w:t>
      </w:r>
    </w:p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F5494E"/>
    <w:p w:rsidR="00F5494E" w:rsidRDefault="00A21F4E" w:rsidP="00A21F4E">
      <w:pPr>
        <w:pStyle w:val="Heading1"/>
      </w:pPr>
      <w:r>
        <w:t>PCHS Band Booster &amp; Alumni</w:t>
      </w:r>
      <w:r w:rsidR="00F5494E">
        <w:t xml:space="preserve"> SCHOLARSHIP</w:t>
      </w:r>
    </w:p>
    <w:p w:rsidR="00F5494E" w:rsidRDefault="00F5494E">
      <w:pPr>
        <w:jc w:val="center"/>
        <w:rPr>
          <w:b/>
          <w:bCs/>
        </w:rPr>
      </w:pPr>
      <w:r>
        <w:rPr>
          <w:b/>
          <w:bCs/>
        </w:rPr>
        <w:t>APPLICATION</w:t>
      </w:r>
    </w:p>
    <w:p w:rsidR="00F5494E" w:rsidRDefault="00F5494E">
      <w:pPr>
        <w:jc w:val="center"/>
        <w:rPr>
          <w:b/>
          <w:bCs/>
        </w:rPr>
      </w:pPr>
    </w:p>
    <w:p w:rsidR="00F5494E" w:rsidRDefault="00F5494E">
      <w:pPr>
        <w:jc w:val="center"/>
        <w:rPr>
          <w:b/>
          <w:bCs/>
        </w:rPr>
      </w:pPr>
    </w:p>
    <w:p w:rsidR="00F5494E" w:rsidRDefault="00F5494E">
      <w:r>
        <w:t>Applicant’s Name: ______________________________________________________________________</w:t>
      </w:r>
    </w:p>
    <w:p w:rsidR="00F5494E" w:rsidRDefault="00F5494E"/>
    <w:p w:rsidR="00F5494E" w:rsidRDefault="00F5494E">
      <w:r>
        <w:t>Address: ______________________________________________________________________________</w:t>
      </w:r>
    </w:p>
    <w:p w:rsidR="00F5494E" w:rsidRDefault="00F5494E"/>
    <w:p w:rsidR="00F5494E" w:rsidRDefault="00F5494E">
      <w:r>
        <w:t xml:space="preserve">Number of children 18 years of age or under living at </w:t>
      </w:r>
      <w:proofErr w:type="gramStart"/>
      <w:r>
        <w:t>home:_</w:t>
      </w:r>
      <w:proofErr w:type="gramEnd"/>
      <w:r>
        <w:t>____________________________________</w:t>
      </w:r>
    </w:p>
    <w:p w:rsidR="00F5494E" w:rsidRDefault="00F5494E"/>
    <w:p w:rsidR="00F5494E" w:rsidRDefault="00F5494E">
      <w:r>
        <w:t>High School Grade Point Average:  __________________________</w:t>
      </w:r>
      <w:proofErr w:type="gramStart"/>
      <w:r>
        <w:t>_  Class</w:t>
      </w:r>
      <w:proofErr w:type="gramEnd"/>
      <w:r>
        <w:t xml:space="preserve"> Rank:  __________________</w:t>
      </w:r>
    </w:p>
    <w:p w:rsidR="00F5494E" w:rsidRDefault="00F5494E"/>
    <w:p w:rsidR="00F5494E" w:rsidRDefault="00F5494E">
      <w:r>
        <w:t>Name of college</w:t>
      </w:r>
      <w:r w:rsidR="002745F0">
        <w:t xml:space="preserve"> or technical school you plan to </w:t>
      </w:r>
      <w:proofErr w:type="gramStart"/>
      <w:r w:rsidR="002745F0">
        <w:t>attend:</w:t>
      </w:r>
      <w:r>
        <w:t>_</w:t>
      </w:r>
      <w:proofErr w:type="gramEnd"/>
      <w:r>
        <w:t>_______________________</w:t>
      </w:r>
      <w:r w:rsidR="002745F0">
        <w:t>_________________</w:t>
      </w:r>
    </w:p>
    <w:p w:rsidR="00F5494E" w:rsidRDefault="00F5494E"/>
    <w:p w:rsidR="00F5494E" w:rsidRDefault="00F5494E">
      <w:r>
        <w:t>Your intended major:  ____________________________________________________________________</w:t>
      </w:r>
    </w:p>
    <w:p w:rsidR="00F5494E" w:rsidRDefault="00F5494E"/>
    <w:p w:rsidR="00F5494E" w:rsidRDefault="002745F0">
      <w:r>
        <w:t>Years of participation in band and/or chorus and mu</w:t>
      </w:r>
      <w:r w:rsidR="00F5494E">
        <w:t>sic course</w:t>
      </w:r>
      <w:r>
        <w:t>s</w:t>
      </w:r>
      <w:r w:rsidR="00F5494E">
        <w:t xml:space="preserve"> you have taken in high school:  ____________________________________________________________________________________________________________________________________________________________________________</w:t>
      </w:r>
    </w:p>
    <w:p w:rsidR="00F5494E" w:rsidRDefault="00F5494E"/>
    <w:p w:rsidR="00F5494E" w:rsidRDefault="00F5494E">
      <w:r>
        <w:t xml:space="preserve">List school and community </w:t>
      </w:r>
      <w:proofErr w:type="gramStart"/>
      <w:r>
        <w:t>activities</w:t>
      </w:r>
      <w:proofErr w:type="gramEnd"/>
      <w:r>
        <w:t xml:space="preserve"> you have been involved in: __________________________________</w:t>
      </w:r>
    </w:p>
    <w:p w:rsidR="00F5494E" w:rsidRDefault="00F5494E">
      <w:r>
        <w:t>____________________________________________________________________________________________________________________________________________________________________________</w:t>
      </w:r>
    </w:p>
    <w:p w:rsidR="00F5494E" w:rsidRDefault="00F5494E"/>
    <w:p w:rsidR="00F5494E" w:rsidRDefault="00F5494E">
      <w:r>
        <w:t xml:space="preserve">Give names and address of two persons who are submitting </w:t>
      </w:r>
      <w:r w:rsidR="002745F0">
        <w:t xml:space="preserve">a </w:t>
      </w:r>
      <w:r>
        <w:t>letter of recommendation for you:                    1. ____________________________________________________________________________________ 2. ____________________________________________________________________________________</w:t>
      </w:r>
    </w:p>
    <w:p w:rsidR="00F5494E" w:rsidRDefault="00F5494E"/>
    <w:p w:rsidR="00F5494E" w:rsidRDefault="00DC7502">
      <w:r>
        <w:t>In a brief essay, please tell us what your music education means to you and how you believe it will impact you over your life</w:t>
      </w:r>
      <w:r w:rsidR="00F5494E">
        <w:t>.</w:t>
      </w:r>
      <w:r>
        <w:t xml:space="preserve">  </w:t>
      </w:r>
    </w:p>
    <w:sectPr w:rsidR="00F5494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E7BA3"/>
    <w:multiLevelType w:val="hybridMultilevel"/>
    <w:tmpl w:val="D826B3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4EA5576"/>
    <w:multiLevelType w:val="hybridMultilevel"/>
    <w:tmpl w:val="2A44EF7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MbY0tbA0NLG0MDRR0lEKTi0uzszPAykwrAUArZxSGCwAAAA="/>
  </w:docVars>
  <w:rsids>
    <w:rsidRoot w:val="00F5494E"/>
    <w:rsid w:val="002014FE"/>
    <w:rsid w:val="002745F0"/>
    <w:rsid w:val="003A307C"/>
    <w:rsid w:val="00890404"/>
    <w:rsid w:val="00A21F4E"/>
    <w:rsid w:val="00A94324"/>
    <w:rsid w:val="00A9709D"/>
    <w:rsid w:val="00B5609E"/>
    <w:rsid w:val="00DC7502"/>
    <w:rsid w:val="00DD1FE8"/>
    <w:rsid w:val="00E13176"/>
    <w:rsid w:val="00F5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056F13"/>
  <w15:chartTrackingRefBased/>
  <w15:docId w15:val="{D2114A7B-B27D-4A50-A629-FF38DA9D4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2745F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E EARL KEARNS MEMORIAL SCHOLARSHIP</vt:lpstr>
    </vt:vector>
  </TitlesOfParts>
  <Company>Pendleton County Schools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 EARL KEARNS MEMORIAL SCHOLARSHIP</dc:title>
  <dc:subject/>
  <dc:creator>Pendleton County High School</dc:creator>
  <cp:keywords/>
  <cp:lastModifiedBy>Melton, Jennifer</cp:lastModifiedBy>
  <cp:revision>2</cp:revision>
  <dcterms:created xsi:type="dcterms:W3CDTF">2023-04-21T14:31:00Z</dcterms:created>
  <dcterms:modified xsi:type="dcterms:W3CDTF">2023-04-21T14:31:00Z</dcterms:modified>
</cp:coreProperties>
</file>